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5FC3" w:rsidRPr="006547D9" w:rsidRDefault="000A5FC3" w:rsidP="0000071E">
      <w:pPr>
        <w:pBdr>
          <w:top w:val="single" w:sz="4" w:space="1" w:color="auto"/>
        </w:pBdr>
        <w:jc w:val="center"/>
        <w:rPr>
          <w:lang w:val="en-US"/>
        </w:rPr>
      </w:pPr>
      <w:r>
        <w:t>ΕΛ</w:t>
      </w:r>
      <w:r w:rsidR="006547D9" w:rsidRPr="0000071E">
        <w:rPr>
          <w:lang w:val="en-US"/>
        </w:rPr>
        <w:t xml:space="preserve"> </w:t>
      </w:r>
      <w:r w:rsidR="0000071E" w:rsidRPr="0000071E">
        <w:rPr>
          <w:lang w:val="en-US"/>
        </w:rPr>
        <w:t>(</w:t>
      </w:r>
      <w:r w:rsidR="0000071E" w:rsidRPr="006547D9">
        <w:rPr>
          <w:highlight w:val="yellow"/>
        </w:rPr>
        <w:t>παρακαλούμε</w:t>
      </w:r>
      <w:r w:rsidR="0000071E" w:rsidRPr="0000071E">
        <w:rPr>
          <w:highlight w:val="yellow"/>
          <w:lang w:val="en-US"/>
        </w:rPr>
        <w:t xml:space="preserve"> </w:t>
      </w:r>
      <w:r w:rsidR="0000071E" w:rsidRPr="006547D9">
        <w:rPr>
          <w:highlight w:val="yellow"/>
        </w:rPr>
        <w:t>συμπληρώστε</w:t>
      </w:r>
      <w:r w:rsidR="0000071E" w:rsidRPr="0000071E">
        <w:rPr>
          <w:highlight w:val="yellow"/>
          <w:lang w:val="en-US"/>
        </w:rPr>
        <w:t xml:space="preserve"> </w:t>
      </w:r>
      <w:r w:rsidR="0000071E" w:rsidRPr="006547D9">
        <w:rPr>
          <w:highlight w:val="yellow"/>
        </w:rPr>
        <w:t>και</w:t>
      </w:r>
      <w:r w:rsidR="0000071E" w:rsidRPr="0000071E">
        <w:rPr>
          <w:highlight w:val="yellow"/>
          <w:lang w:val="en-US"/>
        </w:rPr>
        <w:t xml:space="preserve"> </w:t>
      </w:r>
      <w:r w:rsidR="0000071E" w:rsidRPr="006547D9">
        <w:rPr>
          <w:highlight w:val="yellow"/>
        </w:rPr>
        <w:t>στα</w:t>
      </w:r>
      <w:r w:rsidR="0000071E" w:rsidRPr="0000071E">
        <w:rPr>
          <w:highlight w:val="yellow"/>
          <w:lang w:val="en-US"/>
        </w:rPr>
        <w:t xml:space="preserve"> </w:t>
      </w:r>
      <w:r w:rsidR="0000071E" w:rsidRPr="006547D9">
        <w:rPr>
          <w:highlight w:val="yellow"/>
        </w:rPr>
        <w:t>αγγλικά</w:t>
      </w:r>
      <w:r w:rsidR="0000071E" w:rsidRPr="0000071E">
        <w:rPr>
          <w:highlight w:val="yellow"/>
          <w:lang w:val="en-US"/>
        </w:rPr>
        <w:t xml:space="preserve">, </w:t>
      </w:r>
      <w:proofErr w:type="spellStart"/>
      <w:r w:rsidR="0000071E" w:rsidRPr="0000071E">
        <w:rPr>
          <w:highlight w:val="yellow"/>
        </w:rPr>
        <w:t>βλ</w:t>
      </w:r>
      <w:proofErr w:type="spellEnd"/>
      <w:r w:rsidR="0000071E" w:rsidRPr="0000071E">
        <w:rPr>
          <w:highlight w:val="yellow"/>
          <w:lang w:val="en-US"/>
        </w:rPr>
        <w:t xml:space="preserve">. </w:t>
      </w:r>
      <w:r w:rsidR="0000071E" w:rsidRPr="0000071E">
        <w:rPr>
          <w:highlight w:val="yellow"/>
        </w:rPr>
        <w:t>επόμενη</w:t>
      </w:r>
      <w:r w:rsidR="0000071E" w:rsidRPr="0000071E">
        <w:rPr>
          <w:highlight w:val="yellow"/>
          <w:lang w:val="en-US"/>
        </w:rPr>
        <w:t xml:space="preserve"> </w:t>
      </w:r>
      <w:r w:rsidR="0000071E" w:rsidRPr="0000071E">
        <w:rPr>
          <w:highlight w:val="yellow"/>
        </w:rPr>
        <w:t>σελίδα</w:t>
      </w:r>
      <w:r w:rsidR="0000071E" w:rsidRPr="0000071E">
        <w:rPr>
          <w:lang w:val="en-US"/>
        </w:rPr>
        <w:t>)</w:t>
      </w:r>
      <w:r w:rsidR="0000071E" w:rsidRPr="0000071E">
        <w:rPr>
          <w:lang w:val="en-US"/>
        </w:rPr>
        <w:br/>
      </w:r>
      <w:r w:rsidR="006547D9" w:rsidRPr="006547D9">
        <w:rPr>
          <w:lang w:val="en-US"/>
        </w:rPr>
        <w:t>(</w:t>
      </w:r>
      <w:r w:rsidR="006547D9">
        <w:rPr>
          <w:lang w:val="en-US"/>
        </w:rPr>
        <w:t>foreign colleagues: please</w:t>
      </w:r>
      <w:r w:rsidR="006547D9" w:rsidRPr="006547D9">
        <w:rPr>
          <w:lang w:val="en-US"/>
        </w:rPr>
        <w:t xml:space="preserve"> </w:t>
      </w:r>
      <w:r w:rsidR="0000071E">
        <w:rPr>
          <w:lang w:val="en-US"/>
        </w:rPr>
        <w:t>o</w:t>
      </w:r>
      <w:bookmarkStart w:id="0" w:name="_GoBack"/>
      <w:bookmarkEnd w:id="0"/>
      <w:r w:rsidR="0000071E">
        <w:rPr>
          <w:lang w:val="en-US"/>
        </w:rPr>
        <w:t>nly fill in the EN part, next page</w:t>
      </w:r>
      <w:r w:rsidR="006547D9">
        <w:rPr>
          <w:lang w:val="en-US"/>
        </w:rPr>
        <w:t>; ignore yellow highlight)</w:t>
      </w:r>
    </w:p>
    <w:p w:rsidR="002E1586" w:rsidRDefault="00A1757B" w:rsidP="00A1757B">
      <w:pPr>
        <w:spacing w:before="240" w:after="240"/>
        <w:jc w:val="center"/>
        <w:outlineLvl w:val="0"/>
        <w:rPr>
          <w:rFonts w:eastAsia="Times New Roman" w:cs="Times New Roman"/>
          <w:color w:val="C0504D" w:themeColor="accent2"/>
          <w:szCs w:val="28"/>
          <w:shd w:val="clear" w:color="auto" w:fill="DDFFA7"/>
          <w:lang w:eastAsia="el-GR"/>
        </w:rPr>
      </w:pPr>
      <w:r w:rsidRPr="00B67FFA">
        <w:rPr>
          <w:rFonts w:eastAsia="Times New Roman" w:cs="Times New Roman"/>
          <w:color w:val="C0504D" w:themeColor="accent2"/>
          <w:szCs w:val="28"/>
          <w:shd w:val="clear" w:color="auto" w:fill="DDFFA7"/>
          <w:lang w:eastAsia="el-GR"/>
        </w:rPr>
        <w:t xml:space="preserve">Σας παρακαλούμε να συμπληρώσετε τα στοιχεία της ομάδας σας </w:t>
      </w:r>
      <w:r w:rsidRPr="00B67FFA">
        <w:rPr>
          <w:rFonts w:eastAsia="Times New Roman" w:cs="Times New Roman"/>
          <w:color w:val="C0504D" w:themeColor="accent2"/>
          <w:szCs w:val="28"/>
          <w:shd w:val="clear" w:color="auto" w:fill="DDFFA7"/>
          <w:lang w:eastAsia="el-GR"/>
        </w:rPr>
        <w:br/>
        <w:t xml:space="preserve">και να τα αποστείλετε μέχρι τέλος Σεπτεμβρίου στο </w:t>
      </w:r>
      <w:r w:rsidRPr="00B67FFA"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>email</w:t>
      </w:r>
      <w:r w:rsidRPr="00A1757B">
        <w:rPr>
          <w:rFonts w:eastAsia="Times New Roman" w:cs="Times New Roman"/>
          <w:color w:val="C0504D" w:themeColor="accent2"/>
          <w:szCs w:val="28"/>
          <w:shd w:val="clear" w:color="auto" w:fill="DDFFA7"/>
          <w:lang w:eastAsia="el-GR"/>
        </w:rPr>
        <w:t>:</w:t>
      </w:r>
      <w:r w:rsidRPr="00B67FFA"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eastAsia="el-GR"/>
        </w:rPr>
        <w:t xml:space="preserve"> </w:t>
      </w:r>
      <w:r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val="en-US" w:eastAsia="el-GR"/>
        </w:rPr>
        <w:t>info</w:t>
      </w:r>
      <w:r w:rsidRPr="00B67FFA"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eastAsia="el-GR"/>
        </w:rPr>
        <w:t>.</w:t>
      </w:r>
      <w:proofErr w:type="spellStart"/>
      <w:r w:rsidRPr="00B67FFA"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val="en-US" w:eastAsia="el-GR"/>
        </w:rPr>
        <w:t>pnpp</w:t>
      </w:r>
      <w:proofErr w:type="spellEnd"/>
      <w:r w:rsidRPr="00B67FFA"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eastAsia="el-GR"/>
        </w:rPr>
        <w:t>@</w:t>
      </w:r>
      <w:proofErr w:type="spellStart"/>
      <w:r w:rsidRPr="00B67FFA"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val="en-US" w:eastAsia="el-GR"/>
        </w:rPr>
        <w:t>gmail</w:t>
      </w:r>
      <w:proofErr w:type="spellEnd"/>
      <w:r w:rsidRPr="00B67FFA"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eastAsia="el-GR"/>
        </w:rPr>
        <w:t>.</w:t>
      </w:r>
      <w:r w:rsidRPr="00B67FFA"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val="en-US" w:eastAsia="el-GR"/>
        </w:rPr>
        <w:t>com</w:t>
      </w:r>
      <w:r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eastAsia="el-GR"/>
        </w:rPr>
        <w:br/>
      </w:r>
      <w:r w:rsidRPr="00B67FFA">
        <w:rPr>
          <w:rFonts w:eastAsia="Times New Roman" w:cs="Times New Roman"/>
          <w:color w:val="C0504D" w:themeColor="accent2"/>
          <w:szCs w:val="28"/>
          <w:shd w:val="clear" w:color="auto" w:fill="DDFFA7"/>
          <w:lang w:eastAsia="el-GR"/>
        </w:rPr>
        <w:t>(ακόμα και αν δεν είστε σίγουροι ότι θα συμμετάσχετε τελικά στη Συνάντηση).</w:t>
      </w:r>
      <w:r w:rsidR="002E1586" w:rsidRPr="002E1586">
        <w:rPr>
          <w:rFonts w:eastAsia="Times New Roman" w:cs="Times New Roman"/>
          <w:color w:val="C0504D" w:themeColor="accent2"/>
          <w:szCs w:val="28"/>
          <w:shd w:val="clear" w:color="auto" w:fill="DDFFA7"/>
          <w:lang w:eastAsia="el-GR"/>
        </w:rPr>
        <w:t xml:space="preserve"> </w:t>
      </w:r>
    </w:p>
    <w:p w:rsidR="00A1757B" w:rsidRPr="002E1586" w:rsidRDefault="002E1586" w:rsidP="00A1757B">
      <w:pPr>
        <w:spacing w:before="240" w:after="240"/>
        <w:jc w:val="center"/>
        <w:outlineLvl w:val="0"/>
        <w:rPr>
          <w:rFonts w:eastAsia="Times New Roman" w:cs="Times New Roman"/>
          <w:szCs w:val="28"/>
          <w:shd w:val="clear" w:color="auto" w:fill="DDFFA7"/>
          <w:lang w:eastAsia="el-GR"/>
        </w:rPr>
      </w:pPr>
      <w:r w:rsidRPr="002E1586">
        <w:rPr>
          <w:rFonts w:eastAsia="Times New Roman" w:cs="Times New Roman"/>
          <w:color w:val="C0504D" w:themeColor="accent2"/>
          <w:szCs w:val="28"/>
          <w:shd w:val="clear" w:color="auto" w:fill="FFF5A7"/>
          <w:lang w:eastAsia="el-GR"/>
        </w:rPr>
        <w:t>Το παρόν δεν αφορά στη συμμετοχή στη Συνάντηση αλλά στην καταγραφή των Εργαστηρίων και Ερευνητικών Ομάδων Φυσιολογίας Φυτών στην Ελλάδα.</w:t>
      </w:r>
    </w:p>
    <w:p w:rsidR="00A1757B" w:rsidRDefault="00A1757B" w:rsidP="00A1757B">
      <w:pPr>
        <w:jc w:val="center"/>
      </w:pPr>
      <w:r>
        <w:t xml:space="preserve">[Συμπληρώστε και αντιγράψτε το παρακάτω κείμενο στο σώμα του </w:t>
      </w:r>
      <w:r>
        <w:rPr>
          <w:lang w:val="en-US"/>
        </w:rPr>
        <w:t>email</w:t>
      </w:r>
      <w:r>
        <w:t xml:space="preserve"> ή σώστε τη σελίδα ως αρχείο και επισυνάψτε]</w:t>
      </w:r>
    </w:p>
    <w:p w:rsidR="00A1757B" w:rsidRDefault="00A1757B" w:rsidP="000A5FC3">
      <w:pPr>
        <w:jc w:val="center"/>
      </w:pPr>
    </w:p>
    <w:p w:rsidR="000A5FC3" w:rsidRDefault="000A5FC3" w:rsidP="000A5FC3">
      <w:r>
        <w:t>Εκπαιδευτικό ή Ερευνητικό Ίδρυμα:</w:t>
      </w:r>
    </w:p>
    <w:p w:rsidR="000A5FC3" w:rsidRDefault="000A5FC3" w:rsidP="000A5FC3">
      <w:r>
        <w:t>Σχολή:</w:t>
      </w:r>
    </w:p>
    <w:p w:rsidR="000A5FC3" w:rsidRDefault="000A5FC3" w:rsidP="000A5FC3">
      <w:r>
        <w:t>Τμήμα</w:t>
      </w:r>
      <w:r w:rsidR="00C0724F">
        <w:t xml:space="preserve"> ή Ινστιτούτο</w:t>
      </w:r>
      <w:r>
        <w:t>:</w:t>
      </w:r>
    </w:p>
    <w:p w:rsidR="000A5FC3" w:rsidRDefault="000A5FC3" w:rsidP="000A5FC3">
      <w:r>
        <w:t>Εργαστήριο:</w:t>
      </w:r>
    </w:p>
    <w:p w:rsidR="000A5FC3" w:rsidRDefault="000A5FC3" w:rsidP="000A5FC3">
      <w:r>
        <w:t>Ομάδα</w:t>
      </w:r>
      <w:r>
        <w:rPr>
          <w:vertAlign w:val="superscript"/>
        </w:rPr>
        <w:t>1</w:t>
      </w:r>
      <w:r>
        <w:t>:</w:t>
      </w:r>
    </w:p>
    <w:p w:rsidR="000A5FC3" w:rsidRDefault="007728D1" w:rsidP="000A5FC3">
      <w:r>
        <w:t xml:space="preserve">Διευθυντής Εργαστηρίου ή </w:t>
      </w:r>
      <w:r w:rsidR="000A5FC3">
        <w:t>Επικεφαλής Ομάδας</w:t>
      </w:r>
      <w:r w:rsidRPr="007728D1">
        <w:rPr>
          <w:vertAlign w:val="superscript"/>
        </w:rPr>
        <w:t>2</w:t>
      </w:r>
      <w:r w:rsidR="000A5FC3">
        <w:t xml:space="preserve">: </w:t>
      </w:r>
    </w:p>
    <w:p w:rsidR="000A5FC3" w:rsidRDefault="000A5FC3" w:rsidP="000A5FC3">
      <w:r>
        <w:t>Διεύθυνση Ιστοτόπου</w:t>
      </w:r>
      <w:r w:rsidRPr="000A5FC3">
        <w:t xml:space="preserve"> </w:t>
      </w:r>
      <w:r>
        <w:t>Εργαστηρίου:</w:t>
      </w:r>
    </w:p>
    <w:p w:rsidR="000A5FC3" w:rsidRPr="000A5FC3" w:rsidRDefault="000A5FC3" w:rsidP="000A5FC3">
      <w:r>
        <w:t>Διεύθυνση Ιστοτόπου</w:t>
      </w:r>
      <w:r w:rsidRPr="000A5FC3">
        <w:t xml:space="preserve"> </w:t>
      </w:r>
      <w:r>
        <w:t>Ομάδας</w:t>
      </w:r>
      <w:r>
        <w:rPr>
          <w:vertAlign w:val="superscript"/>
        </w:rPr>
        <w:t>3</w:t>
      </w:r>
      <w:r>
        <w:t>:</w:t>
      </w:r>
    </w:p>
    <w:p w:rsidR="000A5FC3" w:rsidRDefault="000A5FC3" w:rsidP="000A5FC3"/>
    <w:p w:rsidR="000A5FC3" w:rsidRDefault="000A5FC3" w:rsidP="000A5FC3">
      <w:r>
        <w:rPr>
          <w:vertAlign w:val="superscript"/>
        </w:rPr>
        <w:t>1</w:t>
      </w:r>
      <w:r>
        <w:t xml:space="preserve">: Εάν </w:t>
      </w:r>
      <w:r w:rsidR="00C0724F">
        <w:t>εκπροσωπείτε εργαστήριο αφήστε το κενό</w:t>
      </w:r>
      <w:r w:rsidR="007728D1" w:rsidRPr="007728D1">
        <w:t xml:space="preserve"> </w:t>
      </w:r>
      <w:r w:rsidR="007728D1">
        <w:t>αλλιώς συμπληρώστε και τις δύο επωνυμίες</w:t>
      </w:r>
    </w:p>
    <w:p w:rsidR="00C0724F" w:rsidRPr="002C6A22" w:rsidRDefault="00C0724F" w:rsidP="000A5FC3">
      <w:r>
        <w:rPr>
          <w:vertAlign w:val="superscript"/>
        </w:rPr>
        <w:t>2</w:t>
      </w:r>
      <w:r>
        <w:t>: Γράψτε Όνομα/Επώνυμο/</w:t>
      </w:r>
      <w:r>
        <w:rPr>
          <w:lang w:val="en-US"/>
        </w:rPr>
        <w:t>email</w:t>
      </w:r>
      <w:r w:rsidRPr="002C6A22">
        <w:t>/</w:t>
      </w:r>
      <w:r>
        <w:rPr>
          <w:lang w:val="en-US"/>
        </w:rPr>
        <w:t>twitter</w:t>
      </w:r>
    </w:p>
    <w:p w:rsidR="00C0724F" w:rsidRPr="007728D1" w:rsidRDefault="007728D1" w:rsidP="000A5FC3">
      <w:r>
        <w:rPr>
          <w:vertAlign w:val="superscript"/>
        </w:rPr>
        <w:t>3</w:t>
      </w:r>
      <w:r>
        <w:t>: Εάν εκπροσωπείτε εργαστήριο αφήστε το κενό αλλιώς συμπληρώστε και τις δύο διευθύνσεις</w:t>
      </w:r>
    </w:p>
    <w:p w:rsidR="00C0724F" w:rsidRDefault="00C0724F" w:rsidP="000A5FC3"/>
    <w:p w:rsidR="0000071E" w:rsidRPr="00A1757B" w:rsidRDefault="0000071E" w:rsidP="0000071E">
      <w:pPr>
        <w:pBdr>
          <w:top w:val="single" w:sz="4" w:space="1" w:color="auto"/>
        </w:pBdr>
        <w:jc w:val="center"/>
      </w:pPr>
      <w:r>
        <w:t>Σημειώσεις</w:t>
      </w:r>
    </w:p>
    <w:p w:rsidR="0000071E" w:rsidRDefault="0000071E" w:rsidP="0000071E">
      <w:r>
        <w:t>[Ξεχάσαμε κάποιον; Παρακαλούμε συμπληρώστε τα στοιχεία του ώστε να τον ενημερώσουμε]</w:t>
      </w:r>
    </w:p>
    <w:p w:rsidR="0000071E" w:rsidRDefault="0000071E">
      <w:pPr>
        <w:rPr>
          <w:lang w:val="en-US"/>
        </w:rPr>
      </w:pPr>
      <w:r>
        <w:rPr>
          <w:lang w:val="en-US"/>
        </w:rPr>
        <w:br w:type="page"/>
      </w:r>
    </w:p>
    <w:p w:rsidR="007728D1" w:rsidRPr="006547D9" w:rsidRDefault="007728D1" w:rsidP="007728D1">
      <w:pPr>
        <w:pBdr>
          <w:top w:val="single" w:sz="4" w:space="1" w:color="auto"/>
        </w:pBdr>
        <w:jc w:val="center"/>
      </w:pPr>
      <w:r>
        <w:rPr>
          <w:lang w:val="en-US"/>
        </w:rPr>
        <w:lastRenderedPageBreak/>
        <w:t>EN</w:t>
      </w:r>
      <w:r w:rsidR="006547D9" w:rsidRPr="006547D9">
        <w:t xml:space="preserve"> (</w:t>
      </w:r>
      <w:r w:rsidR="006547D9" w:rsidRPr="006547D9">
        <w:rPr>
          <w:highlight w:val="yellow"/>
        </w:rPr>
        <w:t>παρακαλούμε συμπληρώστε και στα αγγλικά</w:t>
      </w:r>
      <w:r w:rsidR="006547D9">
        <w:t>)</w:t>
      </w:r>
    </w:p>
    <w:p w:rsidR="00A1757B" w:rsidRDefault="00A1757B" w:rsidP="00A1757B">
      <w:pPr>
        <w:spacing w:before="240" w:after="240"/>
        <w:jc w:val="center"/>
        <w:outlineLvl w:val="0"/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</w:pPr>
      <w:r w:rsidRPr="00A1757B"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 xml:space="preserve">Please fill in the details of your group and send them by the end of September </w:t>
      </w:r>
      <w:r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br/>
        <w:t>via</w:t>
      </w:r>
      <w:r w:rsidRPr="00A1757B"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 xml:space="preserve"> email</w:t>
      </w:r>
      <w:r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>:</w:t>
      </w:r>
      <w:r w:rsidRPr="00A1757B"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 xml:space="preserve"> </w:t>
      </w:r>
      <w:r w:rsidRPr="00A1757B">
        <w:rPr>
          <w:rFonts w:eastAsia="Times New Roman" w:cs="Times New Roman"/>
          <w:b/>
          <w:color w:val="C0504D" w:themeColor="accent2"/>
          <w:szCs w:val="28"/>
          <w:shd w:val="clear" w:color="auto" w:fill="DDFFA7"/>
          <w:lang w:val="en-US" w:eastAsia="el-GR"/>
        </w:rPr>
        <w:t>info.pnpp@gmail.com</w:t>
      </w:r>
      <w:r w:rsidRPr="00A1757B"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 xml:space="preserve"> </w:t>
      </w:r>
      <w:r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br/>
      </w:r>
      <w:r w:rsidRPr="00A1757B"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>(even if you are not sure</w:t>
      </w:r>
      <w:r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 xml:space="preserve"> that</w:t>
      </w:r>
      <w:r w:rsidRPr="00A1757B">
        <w:rPr>
          <w:rFonts w:eastAsia="Times New Roman" w:cs="Times New Roman"/>
          <w:color w:val="C0504D" w:themeColor="accent2"/>
          <w:szCs w:val="28"/>
          <w:shd w:val="clear" w:color="auto" w:fill="DDFFA7"/>
          <w:lang w:val="en-US" w:eastAsia="el-GR"/>
        </w:rPr>
        <w:t xml:space="preserve"> you will eventually attend the Meeting).</w:t>
      </w:r>
    </w:p>
    <w:p w:rsidR="002E1586" w:rsidRPr="002E1586" w:rsidRDefault="002E1586" w:rsidP="002E1586">
      <w:pPr>
        <w:spacing w:before="240" w:after="240"/>
        <w:jc w:val="center"/>
        <w:outlineLvl w:val="0"/>
        <w:rPr>
          <w:rFonts w:eastAsia="Times New Roman" w:cs="Times New Roman"/>
          <w:szCs w:val="28"/>
          <w:shd w:val="clear" w:color="auto" w:fill="DDFFA7"/>
          <w:lang w:val="en-US" w:eastAsia="el-GR"/>
        </w:rPr>
      </w:pPr>
      <w:r w:rsidRPr="002E1586"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t xml:space="preserve">This </w:t>
      </w:r>
      <w:r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t xml:space="preserve">form </w:t>
      </w:r>
      <w:r w:rsidRPr="002E1586"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t xml:space="preserve">is not about </w:t>
      </w:r>
      <w:r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t>registering at</w:t>
      </w:r>
      <w:r w:rsidRPr="002E1586"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t xml:space="preserve"> the Meeting but about </w:t>
      </w:r>
      <w:r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t xml:space="preserve">collecting details of </w:t>
      </w:r>
      <w:r w:rsidRPr="002E1586"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t xml:space="preserve">the </w:t>
      </w:r>
      <w:r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br/>
        <w:t xml:space="preserve">Greek </w:t>
      </w:r>
      <w:r w:rsidRPr="002E1586">
        <w:rPr>
          <w:rFonts w:eastAsia="Times New Roman" w:cs="Times New Roman"/>
          <w:color w:val="C0504D" w:themeColor="accent2"/>
          <w:szCs w:val="28"/>
          <w:shd w:val="clear" w:color="auto" w:fill="FFF5A7"/>
          <w:lang w:val="en-US" w:eastAsia="el-GR"/>
        </w:rPr>
        <w:t>Plant Physiology Laboratories and Research Teams.</w:t>
      </w:r>
    </w:p>
    <w:p w:rsidR="00A1757B" w:rsidRDefault="00A1757B" w:rsidP="00A1757B">
      <w:pPr>
        <w:jc w:val="center"/>
        <w:rPr>
          <w:lang w:val="en-US"/>
        </w:rPr>
      </w:pPr>
      <w:r w:rsidRPr="00A1757B">
        <w:rPr>
          <w:lang w:val="en-US"/>
        </w:rPr>
        <w:t xml:space="preserve">[Fill </w:t>
      </w:r>
      <w:proofErr w:type="gramStart"/>
      <w:r w:rsidRPr="00A1757B">
        <w:rPr>
          <w:lang w:val="en-US"/>
        </w:rPr>
        <w:t xml:space="preserve">in and copy the text below into the body of the email or save the page </w:t>
      </w:r>
      <w:r>
        <w:rPr>
          <w:lang w:val="en-US"/>
        </w:rPr>
        <w:br/>
      </w:r>
      <w:r w:rsidRPr="00A1757B">
        <w:rPr>
          <w:lang w:val="en-US"/>
        </w:rPr>
        <w:t>as a file</w:t>
      </w:r>
      <w:proofErr w:type="gramEnd"/>
      <w:r w:rsidRPr="00A1757B">
        <w:rPr>
          <w:lang w:val="en-US"/>
        </w:rPr>
        <w:t xml:space="preserve"> and attach]</w:t>
      </w:r>
    </w:p>
    <w:p w:rsidR="00A1757B" w:rsidRPr="007728D1" w:rsidRDefault="00A1757B" w:rsidP="00A1757B">
      <w:pPr>
        <w:jc w:val="center"/>
        <w:rPr>
          <w:lang w:val="en-US"/>
        </w:rPr>
      </w:pP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 xml:space="preserve">Academic Institute or Research </w:t>
      </w:r>
      <w:r w:rsidRPr="007728D1">
        <w:rPr>
          <w:lang w:val="en-GB"/>
        </w:rPr>
        <w:t>Centre</w:t>
      </w:r>
      <w:r w:rsidRPr="007728D1">
        <w:rPr>
          <w:lang w:val="en-US"/>
        </w:rPr>
        <w:t>: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School</w:t>
      </w:r>
      <w:r w:rsidRPr="007728D1">
        <w:rPr>
          <w:lang w:val="en-US"/>
        </w:rPr>
        <w:t>: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Department or Institute</w:t>
      </w:r>
      <w:r w:rsidRPr="007728D1">
        <w:rPr>
          <w:lang w:val="en-US"/>
        </w:rPr>
        <w:t>: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Lab</w:t>
      </w:r>
      <w:r w:rsidRPr="007728D1">
        <w:rPr>
          <w:lang w:val="en-US"/>
        </w:rPr>
        <w:t>: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Research Team</w:t>
      </w:r>
      <w:r w:rsidRPr="007728D1">
        <w:rPr>
          <w:vertAlign w:val="superscript"/>
          <w:lang w:val="en-US"/>
        </w:rPr>
        <w:t>1</w:t>
      </w:r>
      <w:r w:rsidRPr="007728D1">
        <w:rPr>
          <w:lang w:val="en-US"/>
        </w:rPr>
        <w:t>: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Head of Lab or Research Team</w:t>
      </w:r>
      <w:r w:rsidRPr="007728D1">
        <w:rPr>
          <w:vertAlign w:val="superscript"/>
          <w:lang w:val="en-US"/>
        </w:rPr>
        <w:t>2</w:t>
      </w:r>
      <w:r w:rsidRPr="007728D1">
        <w:rPr>
          <w:lang w:val="en-US"/>
        </w:rPr>
        <w:t xml:space="preserve">: 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Lab URL</w:t>
      </w:r>
      <w:r w:rsidRPr="007728D1">
        <w:rPr>
          <w:lang w:val="en-US"/>
        </w:rPr>
        <w:t>:</w:t>
      </w:r>
    </w:p>
    <w:p w:rsidR="007728D1" w:rsidRPr="007728D1" w:rsidRDefault="007728D1" w:rsidP="007728D1">
      <w:pPr>
        <w:rPr>
          <w:lang w:val="en-US"/>
        </w:rPr>
      </w:pPr>
      <w:r>
        <w:rPr>
          <w:lang w:val="en-US"/>
        </w:rPr>
        <w:t>Research Team URL</w:t>
      </w:r>
      <w:r w:rsidRPr="007728D1">
        <w:rPr>
          <w:vertAlign w:val="superscript"/>
          <w:lang w:val="en-US"/>
        </w:rPr>
        <w:t>3</w:t>
      </w:r>
      <w:r w:rsidRPr="007728D1">
        <w:rPr>
          <w:lang w:val="en-US"/>
        </w:rPr>
        <w:t>:</w:t>
      </w:r>
    </w:p>
    <w:p w:rsidR="007728D1" w:rsidRPr="007728D1" w:rsidRDefault="007728D1" w:rsidP="007728D1">
      <w:pPr>
        <w:rPr>
          <w:lang w:val="en-US"/>
        </w:rPr>
      </w:pPr>
    </w:p>
    <w:p w:rsidR="007728D1" w:rsidRPr="007728D1" w:rsidRDefault="007728D1" w:rsidP="007728D1">
      <w:pPr>
        <w:rPr>
          <w:lang w:val="en-US"/>
        </w:rPr>
      </w:pPr>
      <w:r w:rsidRPr="007728D1">
        <w:rPr>
          <w:vertAlign w:val="superscript"/>
          <w:lang w:val="en-US"/>
        </w:rPr>
        <w:t>1</w:t>
      </w:r>
      <w:r w:rsidRPr="007728D1">
        <w:rPr>
          <w:lang w:val="en-US"/>
        </w:rPr>
        <w:t xml:space="preserve">: </w:t>
      </w:r>
      <w:r>
        <w:rPr>
          <w:lang w:val="en-US"/>
        </w:rPr>
        <w:t>If you represent a Lab leave this blank otherwise complete both titles</w:t>
      </w:r>
    </w:p>
    <w:p w:rsidR="007728D1" w:rsidRPr="007728D1" w:rsidRDefault="007728D1" w:rsidP="007728D1">
      <w:pPr>
        <w:rPr>
          <w:lang w:val="en-US"/>
        </w:rPr>
      </w:pPr>
      <w:r w:rsidRPr="007728D1">
        <w:rPr>
          <w:vertAlign w:val="superscript"/>
          <w:lang w:val="en-US"/>
        </w:rPr>
        <w:t>2</w:t>
      </w:r>
      <w:r w:rsidRPr="007728D1">
        <w:rPr>
          <w:lang w:val="en-US"/>
        </w:rPr>
        <w:t xml:space="preserve">: </w:t>
      </w:r>
      <w:r>
        <w:rPr>
          <w:lang w:val="en-US"/>
        </w:rPr>
        <w:t>Complete your First Name</w:t>
      </w:r>
      <w:r w:rsidRPr="007728D1">
        <w:rPr>
          <w:lang w:val="en-US"/>
        </w:rPr>
        <w:t>/</w:t>
      </w:r>
      <w:r>
        <w:rPr>
          <w:lang w:val="en-US"/>
        </w:rPr>
        <w:t>Family Name</w:t>
      </w:r>
      <w:r w:rsidRPr="007728D1">
        <w:rPr>
          <w:lang w:val="en-US"/>
        </w:rPr>
        <w:t>/</w:t>
      </w:r>
      <w:r>
        <w:rPr>
          <w:lang w:val="en-US"/>
        </w:rPr>
        <w:t>email</w:t>
      </w:r>
      <w:r w:rsidRPr="007728D1">
        <w:rPr>
          <w:lang w:val="en-US"/>
        </w:rPr>
        <w:t>/</w:t>
      </w:r>
      <w:r>
        <w:rPr>
          <w:lang w:val="en-US"/>
        </w:rPr>
        <w:t>twitter</w:t>
      </w:r>
    </w:p>
    <w:p w:rsidR="007728D1" w:rsidRDefault="007728D1" w:rsidP="007728D1">
      <w:pPr>
        <w:rPr>
          <w:lang w:val="en-US"/>
        </w:rPr>
      </w:pPr>
      <w:r w:rsidRPr="007728D1">
        <w:rPr>
          <w:vertAlign w:val="superscript"/>
          <w:lang w:val="en-US"/>
        </w:rPr>
        <w:t>3</w:t>
      </w:r>
      <w:r w:rsidRPr="007728D1">
        <w:rPr>
          <w:lang w:val="en-US"/>
        </w:rPr>
        <w:t xml:space="preserve">: </w:t>
      </w:r>
      <w:r>
        <w:rPr>
          <w:lang w:val="en-US"/>
        </w:rPr>
        <w:t>If you represent a Lab leave this blank otherwise complete both URLs</w:t>
      </w:r>
    </w:p>
    <w:p w:rsidR="0000071E" w:rsidRPr="007728D1" w:rsidRDefault="0000071E" w:rsidP="007728D1">
      <w:pPr>
        <w:rPr>
          <w:lang w:val="en-US"/>
        </w:rPr>
      </w:pPr>
    </w:p>
    <w:p w:rsidR="002C6A22" w:rsidRPr="0000071E" w:rsidRDefault="002C6A22" w:rsidP="002C6A22">
      <w:pPr>
        <w:pBdr>
          <w:top w:val="single" w:sz="4" w:space="1" w:color="auto"/>
        </w:pBdr>
        <w:jc w:val="center"/>
        <w:rPr>
          <w:lang w:val="en-US"/>
        </w:rPr>
      </w:pPr>
      <w:r>
        <w:rPr>
          <w:lang w:val="en-US"/>
        </w:rPr>
        <w:t>Notes</w:t>
      </w:r>
    </w:p>
    <w:p w:rsidR="00A1757B" w:rsidRPr="00A1757B" w:rsidRDefault="0000071E" w:rsidP="000A5FC3">
      <w:pPr>
        <w:rPr>
          <w:lang w:val="en-US"/>
        </w:rPr>
      </w:pPr>
      <w:r w:rsidRPr="00A1757B">
        <w:rPr>
          <w:lang w:val="en-US"/>
        </w:rPr>
        <w:t xml:space="preserve"> </w:t>
      </w:r>
      <w:r w:rsidR="00A1757B" w:rsidRPr="00A1757B">
        <w:rPr>
          <w:lang w:val="en-US"/>
        </w:rPr>
        <w:t>[</w:t>
      </w:r>
      <w:r w:rsidR="00A1757B">
        <w:rPr>
          <w:lang w:val="en-US"/>
        </w:rPr>
        <w:t>Did we miss someone? Please fill in his contact details and we will inform him</w:t>
      </w:r>
      <w:r w:rsidR="00A1757B" w:rsidRPr="00A1757B">
        <w:rPr>
          <w:lang w:val="en-US"/>
        </w:rPr>
        <w:t>]</w:t>
      </w:r>
    </w:p>
    <w:sectPr w:rsidR="00A1757B" w:rsidRPr="00A1757B" w:rsidSect="00CD259E">
      <w:headerReference w:type="default" r:id="rId6"/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8D1" w:rsidRDefault="007728D1" w:rsidP="007728D1">
      <w:r>
        <w:separator/>
      </w:r>
    </w:p>
  </w:endnote>
  <w:endnote w:type="continuationSeparator" w:id="0">
    <w:p w:rsidR="007728D1" w:rsidRDefault="007728D1" w:rsidP="00772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Lucida Sans">
    <w:panose1 w:val="020B0602040502020204"/>
    <w:charset w:val="A1"/>
    <w:family w:val="swiss"/>
    <w:pitch w:val="variable"/>
    <w:sig w:usb0="8100AAF7" w:usb1="0000807B" w:usb2="00000008" w:usb3="00000000" w:csb0="000100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28D1" w:rsidRPr="007728D1" w:rsidRDefault="007728D1">
    <w:pPr>
      <w:pStyle w:val="Footer"/>
      <w:rPr>
        <w:lang w:val="en-US"/>
      </w:rPr>
    </w:pPr>
    <w:r>
      <w:rPr>
        <w:lang w:val="en-US"/>
      </w:rPr>
      <w:t xml:space="preserve">URL: </w:t>
    </w:r>
    <w:r w:rsidR="0000071E">
      <w:fldChar w:fldCharType="begin"/>
    </w:r>
    <w:r w:rsidR="0000071E" w:rsidRPr="002E1586">
      <w:rPr>
        <w:lang w:val="en-US"/>
      </w:rPr>
      <w:instrText xml:space="preserve"> HYPERLINK "http://pnpp.aua.gr" </w:instrText>
    </w:r>
    <w:r w:rsidR="0000071E">
      <w:fldChar w:fldCharType="separate"/>
    </w:r>
    <w:r w:rsidRPr="00DD717F">
      <w:rPr>
        <w:rStyle w:val="Hyperlink"/>
        <w:lang w:val="en-US"/>
      </w:rPr>
      <w:t>http://pnpp.aua.gr</w:t>
    </w:r>
    <w:r w:rsidR="0000071E">
      <w:rPr>
        <w:rStyle w:val="Hyperlink"/>
        <w:lang w:val="en-US"/>
      </w:rPr>
      <w:fldChar w:fldCharType="end"/>
    </w:r>
    <w:r>
      <w:rPr>
        <w:lang w:val="en-US"/>
      </w:rPr>
      <w:tab/>
      <w:t xml:space="preserve">email: </w:t>
    </w:r>
    <w:r w:rsidR="0000071E">
      <w:fldChar w:fldCharType="begin"/>
    </w:r>
    <w:r w:rsidR="0000071E" w:rsidRPr="002E1586">
      <w:rPr>
        <w:lang w:val="en-US"/>
      </w:rPr>
      <w:instrText xml:space="preserve"> HYPERLINK "mailto:info.pnpp@gmail.com" </w:instrText>
    </w:r>
    <w:r w:rsidR="0000071E">
      <w:fldChar w:fldCharType="separate"/>
    </w:r>
    <w:r w:rsidRPr="00DD717F">
      <w:rPr>
        <w:rStyle w:val="Hyperlink"/>
        <w:lang w:val="en-US"/>
      </w:rPr>
      <w:t>info.pnpp@gmail.com</w:t>
    </w:r>
    <w:r w:rsidR="0000071E">
      <w:rPr>
        <w:rStyle w:val="Hyperlink"/>
        <w:lang w:val="en-US"/>
      </w:rPr>
      <w:fldChar w:fldCharType="end"/>
    </w:r>
    <w:r>
      <w:rPr>
        <w:lang w:val="en-US"/>
      </w:rPr>
      <w:tab/>
      <w:t>twitter: @</w:t>
    </w:r>
    <w:proofErr w:type="spellStart"/>
    <w:r>
      <w:rPr>
        <w:lang w:val="en-US"/>
      </w:rPr>
      <w:t>twit_pnpp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8D1" w:rsidRDefault="007728D1" w:rsidP="007728D1">
      <w:r>
        <w:separator/>
      </w:r>
    </w:p>
  </w:footnote>
  <w:footnote w:type="continuationSeparator" w:id="0">
    <w:p w:rsidR="007728D1" w:rsidRDefault="007728D1" w:rsidP="00772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28D1" w:rsidRPr="007728D1" w:rsidRDefault="007728D1">
    <w:pPr>
      <w:pStyle w:val="Header"/>
      <w:rPr>
        <w:lang w:val="en-US"/>
      </w:rPr>
    </w:pPr>
    <w:r>
      <w:rPr>
        <w:lang w:val="en-US"/>
      </w:rPr>
      <w:t>1st Panhellenic Scientific Meeting of Plant Physiologists</w:t>
    </w:r>
    <w:r>
      <w:rPr>
        <w:lang w:val="en-US"/>
      </w:rPr>
      <w:tab/>
      <w:t>February 7-8,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jcxM7Y0MDY2MLRQ0lEKTi0uzszPAykwrgUAfebjPSwAAAA="/>
  </w:docVars>
  <w:rsids>
    <w:rsidRoot w:val="00386067"/>
    <w:rsid w:val="0000071E"/>
    <w:rsid w:val="000926CE"/>
    <w:rsid w:val="000A5FC3"/>
    <w:rsid w:val="002C3C34"/>
    <w:rsid w:val="002C6A22"/>
    <w:rsid w:val="002E1586"/>
    <w:rsid w:val="00386067"/>
    <w:rsid w:val="00412C6F"/>
    <w:rsid w:val="00422291"/>
    <w:rsid w:val="00497180"/>
    <w:rsid w:val="005215DB"/>
    <w:rsid w:val="005B644D"/>
    <w:rsid w:val="006547D9"/>
    <w:rsid w:val="007728D1"/>
    <w:rsid w:val="00886078"/>
    <w:rsid w:val="008C7544"/>
    <w:rsid w:val="00944E8D"/>
    <w:rsid w:val="00947419"/>
    <w:rsid w:val="00990B3E"/>
    <w:rsid w:val="00997A21"/>
    <w:rsid w:val="009A277B"/>
    <w:rsid w:val="009B2F1E"/>
    <w:rsid w:val="009C37D2"/>
    <w:rsid w:val="009D7D72"/>
    <w:rsid w:val="00A1757B"/>
    <w:rsid w:val="00B67FFA"/>
    <w:rsid w:val="00C0724F"/>
    <w:rsid w:val="00C63549"/>
    <w:rsid w:val="00CB16E2"/>
    <w:rsid w:val="00CC7D4A"/>
    <w:rsid w:val="00CD259E"/>
    <w:rsid w:val="00CF26C1"/>
    <w:rsid w:val="00D21509"/>
    <w:rsid w:val="00D774C8"/>
    <w:rsid w:val="00E36E35"/>
    <w:rsid w:val="00EB0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34A1A3"/>
  <w15:docId w15:val="{0A895BAF-F4D7-488C-8DC6-9AF73895D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59E"/>
  </w:style>
  <w:style w:type="paragraph" w:styleId="Heading1">
    <w:name w:val="heading 1"/>
    <w:basedOn w:val="Normal"/>
    <w:link w:val="Heading1Char"/>
    <w:uiPriority w:val="9"/>
    <w:qFormat/>
    <w:rsid w:val="00CF26C1"/>
    <w:pPr>
      <w:spacing w:line="336" w:lineRule="auto"/>
      <w:outlineLvl w:val="0"/>
    </w:pPr>
    <w:rPr>
      <w:rFonts w:ascii="Lucida Sans" w:eastAsia="Times New Roman" w:hAnsi="Lucida Sans" w:cs="Times New Roman"/>
      <w:spacing w:val="-11"/>
      <w:kern w:val="36"/>
      <w:sz w:val="48"/>
      <w:szCs w:val="48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26C1"/>
    <w:rPr>
      <w:rFonts w:ascii="Lucida Sans" w:eastAsia="Times New Roman" w:hAnsi="Lucida Sans" w:cs="Times New Roman"/>
      <w:spacing w:val="-11"/>
      <w:kern w:val="36"/>
      <w:sz w:val="48"/>
      <w:szCs w:val="48"/>
      <w:lang w:eastAsia="el-GR"/>
    </w:rPr>
  </w:style>
  <w:style w:type="character" w:styleId="Hyperlink">
    <w:name w:val="Hyperlink"/>
    <w:basedOn w:val="DefaultParagraphFont"/>
    <w:uiPriority w:val="99"/>
    <w:unhideWhenUsed/>
    <w:rsid w:val="00CF26C1"/>
    <w:rPr>
      <w:strike w:val="0"/>
      <w:dstrike w:val="0"/>
      <w:color w:val="314C74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CF26C1"/>
    <w:pPr>
      <w:spacing w:before="53" w:after="160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ListParagraph">
    <w:name w:val="List Paragraph"/>
    <w:basedOn w:val="Normal"/>
    <w:uiPriority w:val="34"/>
    <w:qFormat/>
    <w:rsid w:val="00CB16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28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28D1"/>
  </w:style>
  <w:style w:type="paragraph" w:styleId="Footer">
    <w:name w:val="footer"/>
    <w:basedOn w:val="Normal"/>
    <w:link w:val="FooterChar"/>
    <w:uiPriority w:val="99"/>
    <w:unhideWhenUsed/>
    <w:rsid w:val="007728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28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8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70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55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078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525865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368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71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18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user</dc:creator>
  <cp:lastModifiedBy>Georgios Liakopoulos</cp:lastModifiedBy>
  <cp:revision>8</cp:revision>
  <dcterms:created xsi:type="dcterms:W3CDTF">2019-09-15T13:19:00Z</dcterms:created>
  <dcterms:modified xsi:type="dcterms:W3CDTF">2019-09-18T11:49:00Z</dcterms:modified>
</cp:coreProperties>
</file>